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99CB7B" w14:textId="77777777" w:rsidR="00B03782" w:rsidRPr="00B03782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Pr="00B03782">
        <w:rPr>
          <w:lang w:val="bg-BG"/>
        </w:rPr>
        <w:t>Условни конструкции</w:t>
      </w:r>
    </w:p>
    <w:p w14:paraId="7A202664" w14:textId="77777777" w:rsidR="00B03782" w:rsidRPr="00B03782" w:rsidRDefault="00B03782" w:rsidP="00B03782">
      <w:pPr>
        <w:jc w:val="center"/>
        <w:rPr>
          <w:sz w:val="21"/>
          <w:lang w:val="bg-BG"/>
        </w:rPr>
      </w:pPr>
      <w:r w:rsidRPr="00B03782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B03782">
          <w:rPr>
            <w:rStyle w:val="Hyperlink"/>
          </w:rPr>
          <w:t>"</w:t>
        </w:r>
        <w:r w:rsidRPr="00B03782">
          <w:rPr>
            <w:rStyle w:val="Hyperlink"/>
            <w:lang w:val="bg-BG"/>
          </w:rPr>
          <w:t>Основи на програмирането</w:t>
        </w:r>
        <w:r w:rsidRPr="00B03782">
          <w:rPr>
            <w:rStyle w:val="Hyperlink"/>
          </w:rPr>
          <w:t xml:space="preserve">" @ </w:t>
        </w:r>
        <w:r w:rsidRPr="00B03782">
          <w:rPr>
            <w:rStyle w:val="Hyperlink"/>
            <w:lang w:val="bg-BG"/>
          </w:rPr>
          <w:t>СофтУни</w:t>
        </w:r>
      </w:hyperlink>
      <w:r w:rsidRPr="00B03782">
        <w:t>.</w:t>
      </w:r>
    </w:p>
    <w:p w14:paraId="2EB0A7CC" w14:textId="77777777" w:rsidR="00502ED7" w:rsidRDefault="00B03782" w:rsidP="00B03782">
      <w:pPr>
        <w:jc w:val="center"/>
      </w:pPr>
      <w:r w:rsidRPr="00B03782">
        <w:rPr>
          <w:lang w:val="bg-BG"/>
        </w:rPr>
        <w:t xml:space="preserve">Тествайте решенията си в </w:t>
      </w:r>
      <w:r w:rsidRPr="00B03782">
        <w:rPr>
          <w:b/>
        </w:rPr>
        <w:t>Judge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системата</w:t>
      </w:r>
      <w:r w:rsidRPr="00A1453D">
        <w:rPr>
          <w:lang w:val="bg-BG"/>
        </w:rPr>
        <w:t>:</w:t>
      </w:r>
    </w:p>
    <w:p w14:paraId="3E6DBC25" w14:textId="4F669D62" w:rsidR="00B03782" w:rsidRPr="00A3175F" w:rsidRDefault="00B03782" w:rsidP="00B03782">
      <w:pPr>
        <w:jc w:val="center"/>
        <w:rPr>
          <w:rStyle w:val="Hyperlink"/>
          <w:lang w:val="bg-BG"/>
        </w:rPr>
      </w:pPr>
      <w:r w:rsidRPr="00A1453D">
        <w:rPr>
          <w:lang w:val="bg-BG"/>
        </w:rPr>
        <w:t xml:space="preserve"> </w:t>
      </w:r>
      <w:r w:rsidR="00A3175F">
        <w:rPr>
          <w:lang w:val="bg-BG"/>
        </w:rPr>
        <w:fldChar w:fldCharType="begin"/>
      </w:r>
      <w:r w:rsidR="00A3175F">
        <w:rPr>
          <w:lang w:val="bg-BG"/>
        </w:rPr>
        <w:instrText>HYPERLINK "https://alpha.judge.softuni.org/contests/conditional-statements-lab/2369"</w:instrText>
      </w:r>
      <w:r w:rsidR="00A3175F">
        <w:rPr>
          <w:lang w:val="bg-BG"/>
        </w:rPr>
      </w:r>
      <w:r w:rsidR="00A3175F">
        <w:rPr>
          <w:lang w:val="bg-BG"/>
        </w:rPr>
        <w:fldChar w:fldCharType="separate"/>
      </w:r>
      <w:r w:rsidR="00502ED7" w:rsidRPr="00502ED7">
        <w:rPr>
          <w:rStyle w:val="Hyperlink"/>
          <w:lang w:val="bg-BG"/>
        </w:rPr>
        <w:t>https://alpha.judge.softuni.org/contests/conditional-statements-lab/2369</w:t>
      </w:r>
    </w:p>
    <w:p w14:paraId="46C6C020" w14:textId="3394310B" w:rsidR="00B03782" w:rsidRPr="00B03782" w:rsidRDefault="00A3175F" w:rsidP="00B74603">
      <w:pPr>
        <w:pStyle w:val="Heading2"/>
        <w:rPr>
          <w:lang w:val="bg-BG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fldChar w:fldCharType="end"/>
      </w:r>
      <w:r w:rsidR="0090594E">
        <w:t>O</w:t>
      </w:r>
      <w:proofErr w:type="spellStart"/>
      <w:r w:rsidR="00B03782" w:rsidRPr="00B03782">
        <w:rPr>
          <w:lang w:val="bg-BG"/>
        </w:rPr>
        <w:t>тлична</w:t>
      </w:r>
      <w:proofErr w:type="spellEnd"/>
      <w:r w:rsidR="00B03782" w:rsidRPr="00B03782">
        <w:rPr>
          <w:lang w:val="bg-BG"/>
        </w:rPr>
        <w:t xml:space="preserve"> оценка</w:t>
      </w:r>
    </w:p>
    <w:p w14:paraId="51C56D55" w14:textId="17F1790D" w:rsidR="00B03782" w:rsidRPr="00B03782" w:rsidRDefault="00B03782" w:rsidP="00B03782">
      <w:pPr>
        <w:rPr>
          <w:lang w:val="bg-BG"/>
        </w:rPr>
      </w:pPr>
      <w:r w:rsidRPr="00B03782">
        <w:rPr>
          <w:lang w:val="bg-BG"/>
        </w:rPr>
        <w:t xml:space="preserve">Първата задача от тази тема е да се напише </w:t>
      </w:r>
      <w:r w:rsidRPr="00B03782">
        <w:rPr>
          <w:b/>
          <w:lang w:val="bg-BG"/>
        </w:rPr>
        <w:t>конзолна програма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оято </w:t>
      </w:r>
      <w:r w:rsidRPr="00B03782">
        <w:rPr>
          <w:b/>
          <w:lang w:val="bg-BG"/>
        </w:rPr>
        <w:t>чете оценка</w:t>
      </w:r>
      <w:r w:rsidRPr="00B03782">
        <w:rPr>
          <w:lang w:val="bg-BG"/>
        </w:rPr>
        <w:t xml:space="preserve"> </w:t>
      </w:r>
      <w:r w:rsidRPr="00A1453D">
        <w:rPr>
          <w:noProof/>
          <w:lang w:val="bg-BG"/>
        </w:rPr>
        <w:t>(</w:t>
      </w:r>
      <w:r w:rsidR="0090594E">
        <w:rPr>
          <w:lang w:val="bg-BG"/>
        </w:rPr>
        <w:t>дробно</w:t>
      </w:r>
      <w:r w:rsidRPr="00B03782">
        <w:rPr>
          <w:lang w:val="bg-BG"/>
        </w:rPr>
        <w:t xml:space="preserve"> число</w:t>
      </w:r>
      <w:r w:rsidRPr="00A1453D">
        <w:rPr>
          <w:lang w:val="bg-BG"/>
        </w:rPr>
        <w:t xml:space="preserve">), </w:t>
      </w:r>
      <w:r w:rsidRPr="00B03782">
        <w:rPr>
          <w:lang w:val="bg-BG"/>
        </w:rPr>
        <w:t xml:space="preserve">въведена от потребителя и отпечатва </w:t>
      </w:r>
      <w:r w:rsidRPr="0090594E">
        <w:rPr>
          <w:rFonts w:ascii="Consolas" w:hAnsi="Consolas"/>
          <w:lang w:val="bg-BG"/>
        </w:rPr>
        <w:t>"</w:t>
      </w:r>
      <w:r w:rsidRPr="0090594E">
        <w:rPr>
          <w:rFonts w:ascii="Consolas" w:hAnsi="Consolas"/>
          <w:b/>
        </w:rPr>
        <w:t>Excellent</w:t>
      </w:r>
      <w:r w:rsidRPr="0090594E">
        <w:rPr>
          <w:rFonts w:ascii="Consolas" w:hAnsi="Consolas"/>
          <w:b/>
          <w:lang w:val="bg-BG"/>
        </w:rPr>
        <w:t>!"</w:t>
      </w:r>
      <w:r w:rsidRPr="00A1453D">
        <w:rPr>
          <w:b/>
          <w:lang w:val="bg-BG"/>
        </w:rPr>
        <w:t>,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 xml:space="preserve">ако оценката е </w:t>
      </w:r>
      <w:r w:rsidRPr="00A1453D">
        <w:rPr>
          <w:b/>
          <w:lang w:val="bg-BG"/>
        </w:rPr>
        <w:t>5.50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или по</w:t>
      </w:r>
      <w:r w:rsidRPr="00A1453D">
        <w:rPr>
          <w:lang w:val="bg-BG"/>
        </w:rPr>
        <w:t>-</w:t>
      </w:r>
      <w:r w:rsidRPr="00B03782">
        <w:rPr>
          <w:lang w:val="bg-BG"/>
        </w:rPr>
        <w:t>висока</w:t>
      </w:r>
      <w:r w:rsidRPr="00A1453D">
        <w:rPr>
          <w:lang w:val="bg-BG"/>
        </w:rPr>
        <w:t>.</w:t>
      </w:r>
    </w:p>
    <w:tbl>
      <w:tblPr>
        <w:tblStyle w:val="TableGrid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B03782" w:rsidRPr="00B03782" w14:paraId="35B5C1D8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002A53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6480D5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AF1437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75B9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71B95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E07116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5F261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453D0A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4365B2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A15F4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D17D04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553B6C77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A489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EDF5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06B897E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65BA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7B878" w14:textId="77777777" w:rsidR="00B03782" w:rsidRPr="00B03782" w:rsidRDefault="00B03782" w:rsidP="005E3B70">
            <w:pPr>
              <w:spacing w:after="0"/>
              <w:rPr>
                <w:rFonts w:ascii="Consolas" w:hAnsi="Consolas"/>
                <w:i/>
                <w:noProof/>
              </w:rPr>
            </w:pPr>
            <w:r w:rsidRPr="00B03782">
              <w:rPr>
                <w:rFonts w:ascii="Consolas" w:hAnsi="Consolas"/>
                <w:i/>
                <w:noProof/>
              </w:rPr>
              <w:t>(</w:t>
            </w:r>
            <w:r w:rsidRPr="00B03782">
              <w:rPr>
                <w:rFonts w:ascii="Consolas" w:hAnsi="Consolas"/>
                <w:i/>
                <w:lang w:val="bg-BG"/>
              </w:rPr>
              <w:t>няма изход</w:t>
            </w:r>
            <w:r w:rsidRPr="00B03782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EC9083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0BEE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.50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9023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BB76880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0D2E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.49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726E2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i/>
                <w:noProof/>
              </w:rPr>
              <w:t>(</w:t>
            </w:r>
            <w:r w:rsidRPr="00B03782">
              <w:rPr>
                <w:rFonts w:ascii="Consolas" w:hAnsi="Consolas"/>
                <w:i/>
                <w:lang w:val="bg-BG"/>
              </w:rPr>
              <w:t>няма изход</w:t>
            </w:r>
            <w:r w:rsidRPr="00B03782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7429C1E" w14:textId="55F6E5D5" w:rsidR="00B03782" w:rsidRPr="00B03782" w:rsidRDefault="0090594E" w:rsidP="00B74603">
      <w:pPr>
        <w:pStyle w:val="Heading2"/>
        <w:rPr>
          <w:lang w:val="bg-BG"/>
        </w:rPr>
      </w:pPr>
      <w:r>
        <w:rPr>
          <w:lang w:val="bg-BG"/>
        </w:rPr>
        <w:t>По</w:t>
      </w:r>
      <w:r w:rsidR="00B03782" w:rsidRPr="00B03782">
        <w:t>-</w:t>
      </w:r>
      <w:r w:rsidR="00B03782" w:rsidRPr="00B03782">
        <w:rPr>
          <w:lang w:val="bg-BG"/>
        </w:rPr>
        <w:t>голямото число</w:t>
      </w:r>
    </w:p>
    <w:p w14:paraId="416BEC9C" w14:textId="77777777" w:rsidR="00B03782" w:rsidRPr="00B03782" w:rsidRDefault="00B03782" w:rsidP="00B03782">
      <w:pPr>
        <w:rPr>
          <w:lang w:val="bg-BG"/>
        </w:rPr>
      </w:pPr>
      <w:r w:rsidRPr="00B03782">
        <w:rPr>
          <w:lang w:val="bg-BG"/>
        </w:rPr>
        <w:t>Да се напише програма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оято чете </w:t>
      </w:r>
      <w:r w:rsidRPr="00B03782">
        <w:rPr>
          <w:b/>
          <w:lang w:val="bg-BG"/>
        </w:rPr>
        <w:t>две цели числа</w:t>
      </w:r>
      <w:r w:rsidRPr="00B03782">
        <w:rPr>
          <w:lang w:val="bg-BG"/>
        </w:rPr>
        <w:t xml:space="preserve"> въведени от потребителя и отпечатва </w:t>
      </w:r>
      <w:r w:rsidRPr="00B03782">
        <w:rPr>
          <w:b/>
          <w:lang w:val="bg-BG"/>
        </w:rPr>
        <w:t>по</w:t>
      </w:r>
      <w:r w:rsidRPr="00A1453D">
        <w:rPr>
          <w:b/>
          <w:lang w:val="bg-BG"/>
        </w:rPr>
        <w:t>-</w:t>
      </w:r>
      <w:r w:rsidRPr="00B03782">
        <w:rPr>
          <w:b/>
          <w:lang w:val="bg-BG"/>
        </w:rPr>
        <w:t>голямото от двете</w:t>
      </w:r>
      <w:r w:rsidRPr="00A1453D">
        <w:rPr>
          <w:lang w:val="bg-BG"/>
        </w:rPr>
        <w:t xml:space="preserve">. </w:t>
      </w:r>
    </w:p>
    <w:p w14:paraId="646101F9" w14:textId="77777777" w:rsidR="00B03782" w:rsidRPr="00B03782" w:rsidRDefault="00B03782" w:rsidP="00B03782">
      <w:pPr>
        <w:pStyle w:val="Heading3"/>
        <w:rPr>
          <w:lang w:val="bg-BG"/>
        </w:rPr>
      </w:pPr>
      <w:r w:rsidRPr="00B03782">
        <w:rPr>
          <w:lang w:val="bg-BG"/>
        </w:rPr>
        <w:t>Примерен вход и изход</w:t>
      </w:r>
    </w:p>
    <w:tbl>
      <w:tblPr>
        <w:tblStyle w:val="TableGrid"/>
        <w:tblW w:w="739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1"/>
        <w:gridCol w:w="735"/>
        <w:gridCol w:w="843"/>
        <w:gridCol w:w="360"/>
        <w:gridCol w:w="735"/>
        <w:gridCol w:w="843"/>
        <w:gridCol w:w="360"/>
        <w:gridCol w:w="735"/>
        <w:gridCol w:w="843"/>
      </w:tblGrid>
      <w:tr w:rsidR="00B03782" w:rsidRPr="00B03782" w14:paraId="306CE433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959D79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C71A01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3D5355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B2BBD8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DD30BF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A40313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16DB20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E131B2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3C2FB0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FE4B5B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9DA26B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4E205705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B3FC8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  <w:p w14:paraId="7F4AD1E4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309CB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7B953A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89BE1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  <w:p w14:paraId="3120B6FE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90736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3693C3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F5DF4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  <w:p w14:paraId="545449BC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D80F2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568A0F9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46139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-5</w:t>
            </w:r>
          </w:p>
          <w:p w14:paraId="3F42AFC8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70F5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</w:tr>
    </w:tbl>
    <w:p w14:paraId="49B749EF" w14:textId="77777777" w:rsidR="00B03782" w:rsidRPr="00B03782" w:rsidRDefault="00B03782" w:rsidP="00B03782">
      <w:pPr>
        <w:pStyle w:val="Heading3"/>
        <w:rPr>
          <w:lang w:val="bg-BG"/>
        </w:rPr>
      </w:pPr>
      <w:r w:rsidRPr="00B03782">
        <w:rPr>
          <w:lang w:val="bg-BG"/>
        </w:rPr>
        <w:t>Насоки</w:t>
      </w:r>
      <w:r w:rsidRPr="00B03782">
        <w:t>:</w:t>
      </w:r>
    </w:p>
    <w:p w14:paraId="179C3DFA" w14:textId="77777777" w:rsidR="00B03782" w:rsidRPr="00B03782" w:rsidRDefault="00B03782" w:rsidP="008356C7">
      <w:pPr>
        <w:pStyle w:val="ListParagraph"/>
        <w:numPr>
          <w:ilvl w:val="0"/>
          <w:numId w:val="3"/>
        </w:numPr>
        <w:spacing w:before="0" w:after="160"/>
        <w:rPr>
          <w:sz w:val="21"/>
          <w:szCs w:val="21"/>
          <w:lang w:val="bg-BG"/>
        </w:rPr>
      </w:pPr>
      <w:r w:rsidRPr="00B03782">
        <w:rPr>
          <w:lang w:val="bg-BG"/>
        </w:rPr>
        <w:t>Прочетете две цели числа от конзолата</w:t>
      </w:r>
      <w:r w:rsidRPr="00A1453D">
        <w:rPr>
          <w:lang w:val="bg-BG"/>
        </w:rPr>
        <w:t>:</w:t>
      </w:r>
    </w:p>
    <w:p w14:paraId="600265BA" w14:textId="77777777" w:rsidR="00B03782" w:rsidRPr="00B03782" w:rsidRDefault="00B03782" w:rsidP="00B03782">
      <w:pPr>
        <w:pStyle w:val="ListParagraph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3F4B80D6" wp14:editId="32F8C7B9">
            <wp:extent cx="3787775" cy="489833"/>
            <wp:effectExtent l="171450" t="171450" r="365125" b="367665"/>
            <wp:docPr id="62" name="Picture 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406" t="37988" b="16623"/>
                    <a:stretch/>
                  </pic:blipFill>
                  <pic:spPr bwMode="auto">
                    <a:xfrm>
                      <a:off x="0" y="0"/>
                      <a:ext cx="3823206" cy="494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57C77" w14:textId="77777777" w:rsidR="00B03782" w:rsidRPr="00B03782" w:rsidRDefault="00B03782" w:rsidP="008356C7">
      <w:pPr>
        <w:pStyle w:val="ListParagraph"/>
        <w:numPr>
          <w:ilvl w:val="0"/>
          <w:numId w:val="3"/>
        </w:numPr>
        <w:spacing w:before="0" w:after="160"/>
        <w:rPr>
          <w:lang w:val="bg-BG"/>
        </w:rPr>
      </w:pPr>
      <w:r w:rsidRPr="00B03782">
        <w:rPr>
          <w:lang w:val="bg-BG"/>
        </w:rPr>
        <w:t>Сравне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дали първото число </w:t>
      </w:r>
      <w:r w:rsidRPr="00B03782">
        <w:rPr>
          <w:rStyle w:val="CodeChar"/>
        </w:rPr>
        <w:t>num</w:t>
      </w:r>
      <w:r w:rsidRPr="00A1453D">
        <w:rPr>
          <w:rStyle w:val="CodeChar"/>
          <w:lang w:val="bg-BG"/>
        </w:rPr>
        <w:t>1</w:t>
      </w:r>
      <w:r w:rsidRPr="00A1453D">
        <w:rPr>
          <w:noProof/>
          <w:lang w:val="bg-BG"/>
        </w:rPr>
        <w:t xml:space="preserve"> </w:t>
      </w:r>
      <w:r w:rsidRPr="00B03782">
        <w:t>e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по</w:t>
      </w:r>
      <w:r w:rsidRPr="00A1453D">
        <w:rPr>
          <w:lang w:val="bg-BG"/>
        </w:rPr>
        <w:t>-</w:t>
      </w:r>
      <w:r w:rsidRPr="00B03782">
        <w:rPr>
          <w:lang w:val="bg-BG"/>
        </w:rPr>
        <w:t xml:space="preserve">голямо от второто </w:t>
      </w:r>
      <w:r w:rsidRPr="00B03782">
        <w:rPr>
          <w:rStyle w:val="CodeChar"/>
        </w:rPr>
        <w:t>num</w:t>
      </w:r>
      <w:r w:rsidRPr="00A1453D">
        <w:rPr>
          <w:rStyle w:val="CodeChar"/>
          <w:lang w:val="bg-BG"/>
        </w:rPr>
        <w:t>2</w:t>
      </w:r>
      <w:r w:rsidRPr="00A1453D">
        <w:rPr>
          <w:lang w:val="bg-BG"/>
        </w:rPr>
        <w:t xml:space="preserve">. </w:t>
      </w:r>
      <w:r w:rsidRPr="00B03782">
        <w:rPr>
          <w:lang w:val="bg-BG"/>
        </w:rPr>
        <w:t>Отпечатайте по</w:t>
      </w:r>
      <w:r w:rsidRPr="00B03782">
        <w:t>-</w:t>
      </w:r>
      <w:r w:rsidRPr="00B03782">
        <w:rPr>
          <w:lang w:val="bg-BG"/>
        </w:rPr>
        <w:t>голямото число</w:t>
      </w:r>
      <w:r w:rsidRPr="00B03782">
        <w:t>.</w:t>
      </w:r>
    </w:p>
    <w:p w14:paraId="0884D0A7" w14:textId="77777777" w:rsidR="00B03782" w:rsidRPr="00B03782" w:rsidRDefault="00B03782" w:rsidP="00B03782">
      <w:pPr>
        <w:pStyle w:val="ListParagraph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1496EAE2" wp14:editId="17E3CC18">
            <wp:extent cx="2262904" cy="1530403"/>
            <wp:effectExtent l="152400" t="152400" r="353695" b="349250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3978" cy="15446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54DF6" w14:textId="77777777" w:rsidR="00B03782" w:rsidRPr="0090594E" w:rsidRDefault="00B03782" w:rsidP="00B74603">
      <w:pPr>
        <w:pStyle w:val="Heading2"/>
        <w:rPr>
          <w:lang w:val="bg-BG"/>
        </w:rPr>
      </w:pPr>
      <w:r w:rsidRPr="0090594E">
        <w:rPr>
          <w:lang w:val="bg-BG"/>
        </w:rPr>
        <w:lastRenderedPageBreak/>
        <w:t>Четно или нечетно</w:t>
      </w:r>
    </w:p>
    <w:p w14:paraId="575281B2" w14:textId="77777777" w:rsidR="0090594E" w:rsidRDefault="0090594E" w:rsidP="0090594E"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,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13466049" w14:textId="77777777" w:rsidR="0090594E" w:rsidRPr="004D1586" w:rsidRDefault="0090594E" w:rsidP="0090594E"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>
        <w:rPr>
          <w:rFonts w:ascii="Consolas" w:hAnsi="Consolas"/>
          <w:noProof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p w14:paraId="709B2D59" w14:textId="77777777" w:rsidR="00B03782" w:rsidRPr="00B03782" w:rsidRDefault="00B03782" w:rsidP="00B03782">
      <w:pPr>
        <w:pStyle w:val="Heading3"/>
        <w:rPr>
          <w:lang w:val="bg-BG"/>
        </w:rPr>
      </w:pPr>
      <w:r w:rsidRPr="00B03782">
        <w:rPr>
          <w:lang w:val="bg-BG"/>
        </w:rPr>
        <w:t>Примерен вход и изход</w:t>
      </w:r>
    </w:p>
    <w:tbl>
      <w:tblPr>
        <w:tblStyle w:val="TableGrid"/>
        <w:tblW w:w="744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B03782" w:rsidRPr="00B03782" w14:paraId="0E254772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790A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E5A1CC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7CF95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7707A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6C70B8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2D3CC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807FE5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B74E7A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4A99CD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B348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19E2F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5228ADC1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2A3D9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4A7F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F6C199A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EFA65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8B92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E64CDEF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D3AE4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91A6A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472954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946A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EF15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ven</w:t>
            </w:r>
          </w:p>
        </w:tc>
      </w:tr>
    </w:tbl>
    <w:p w14:paraId="7D9E96A2" w14:textId="77777777" w:rsidR="00B03782" w:rsidRPr="00B03782" w:rsidRDefault="00B03782" w:rsidP="00B03782">
      <w:pPr>
        <w:pStyle w:val="Heading3"/>
        <w:rPr>
          <w:lang w:val="bg-BG"/>
        </w:rPr>
      </w:pPr>
      <w:r w:rsidRPr="00B03782">
        <w:rPr>
          <w:lang w:val="bg-BG"/>
        </w:rPr>
        <w:t>Насоки</w:t>
      </w:r>
      <w:r w:rsidRPr="00B03782">
        <w:t>:</w:t>
      </w:r>
    </w:p>
    <w:p w14:paraId="4805B6AB" w14:textId="77777777" w:rsidR="00B03782" w:rsidRPr="00B03782" w:rsidRDefault="00B03782" w:rsidP="008356C7">
      <w:pPr>
        <w:pStyle w:val="ListParagraph"/>
        <w:numPr>
          <w:ilvl w:val="0"/>
          <w:numId w:val="4"/>
        </w:numPr>
        <w:spacing w:before="120" w:after="60"/>
        <w:rPr>
          <w:sz w:val="21"/>
          <w:szCs w:val="21"/>
          <w:lang w:val="bg-BG"/>
        </w:rPr>
      </w:pPr>
      <w:r w:rsidRPr="00B03782">
        <w:rPr>
          <w:lang w:val="bg-BG"/>
        </w:rPr>
        <w:t xml:space="preserve">Първо добавете </w:t>
      </w:r>
      <w:r w:rsidRPr="00B03782">
        <w:rPr>
          <w:b/>
          <w:lang w:val="bg-BG"/>
        </w:rPr>
        <w:t>нов конзолен проект</w:t>
      </w:r>
      <w:r w:rsidRPr="00B03782">
        <w:rPr>
          <w:lang w:val="bg-BG"/>
        </w:rPr>
        <w:t xml:space="preserve"> към съществуващия проект</w:t>
      </w:r>
    </w:p>
    <w:p w14:paraId="3B7D0FBB" w14:textId="1F9C2A61" w:rsidR="00B03782" w:rsidRPr="006425B1" w:rsidRDefault="00B03782" w:rsidP="006425B1">
      <w:pPr>
        <w:pStyle w:val="ListParagraph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 xml:space="preserve">Прочетете </w:t>
      </w:r>
      <w:r w:rsidRPr="00B03782">
        <w:t>e</w:t>
      </w:r>
      <w:r w:rsidRPr="00A1453D">
        <w:rPr>
          <w:lang w:val="bg-BG"/>
        </w:rPr>
        <w:t xml:space="preserve">дно </w:t>
      </w:r>
      <w:r w:rsidRPr="00B03782">
        <w:rPr>
          <w:lang w:val="bg-BG"/>
        </w:rPr>
        <w:t>цяло число от конзолата</w:t>
      </w:r>
      <w:r w:rsidRPr="00A1453D">
        <w:rPr>
          <w:lang w:val="bg-BG"/>
        </w:rPr>
        <w:t>:</w:t>
      </w:r>
    </w:p>
    <w:p w14:paraId="47D147D5" w14:textId="77777777" w:rsidR="00B03782" w:rsidRPr="00B03782" w:rsidRDefault="00B03782" w:rsidP="008356C7">
      <w:pPr>
        <w:pStyle w:val="ListParagraph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>Провере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>дали числото е четно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ато използвате модуло оператора с </w:t>
      </w:r>
      <w:r w:rsidRPr="00A1453D">
        <w:rPr>
          <w:lang w:val="bg-BG"/>
        </w:rPr>
        <w:t xml:space="preserve">2 </w:t>
      </w:r>
      <w:r w:rsidRPr="00B03782">
        <w:rPr>
          <w:lang w:val="bg-BG"/>
        </w:rPr>
        <w:t>и провери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>дали има остатък от целочисленото деление</w:t>
      </w:r>
      <w:r w:rsidRPr="00A1453D">
        <w:rPr>
          <w:lang w:val="bg-BG"/>
        </w:rPr>
        <w:t xml:space="preserve">. </w:t>
      </w:r>
      <w:r w:rsidRPr="00B03782">
        <w:rPr>
          <w:lang w:val="bg-BG"/>
        </w:rPr>
        <w:t xml:space="preserve">Отпечатайте изхода по условие </w:t>
      </w:r>
      <w:r w:rsidRPr="00B03782">
        <w:t xml:space="preserve">– </w:t>
      </w:r>
      <w:r w:rsidRPr="00B03782">
        <w:rPr>
          <w:lang w:val="bg-BG"/>
        </w:rPr>
        <w:t xml:space="preserve">текста </w:t>
      </w:r>
      <w:r w:rsidRPr="00B03782">
        <w:t>"</w:t>
      </w:r>
      <w:r w:rsidRPr="00B03782">
        <w:rPr>
          <w:rStyle w:val="CodeChar"/>
        </w:rPr>
        <w:t>even</w:t>
      </w:r>
      <w:r w:rsidRPr="00B03782">
        <w:t>":</w:t>
      </w:r>
    </w:p>
    <w:p w14:paraId="42BD9A7C" w14:textId="77777777" w:rsidR="00B03782" w:rsidRPr="00B03782" w:rsidRDefault="00B03782" w:rsidP="00B03782">
      <w:pPr>
        <w:pStyle w:val="ListParagraph"/>
        <w:spacing w:before="120" w:after="60"/>
        <w:ind w:left="360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32D59137" wp14:editId="2B68C150">
            <wp:extent cx="3851459" cy="1237256"/>
            <wp:effectExtent l="171450" t="171450" r="358775" b="363220"/>
            <wp:docPr id="193" name="Picture 19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304" t="20947" b="10564"/>
                    <a:stretch/>
                  </pic:blipFill>
                  <pic:spPr bwMode="auto">
                    <a:xfrm>
                      <a:off x="0" y="0"/>
                      <a:ext cx="3871934" cy="12438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DC544B" w14:textId="77777777" w:rsidR="00B03782" w:rsidRPr="00B03782" w:rsidRDefault="00B03782" w:rsidP="008356C7">
      <w:pPr>
        <w:pStyle w:val="ListParagraph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 xml:space="preserve">В противен случай отпечатайте </w:t>
      </w:r>
      <w:r w:rsidRPr="00A1453D">
        <w:rPr>
          <w:lang w:val="bg-BG"/>
        </w:rPr>
        <w:t>"</w:t>
      </w:r>
      <w:r w:rsidRPr="00B03782">
        <w:rPr>
          <w:rStyle w:val="CodeChar"/>
        </w:rPr>
        <w:t>odd</w:t>
      </w:r>
      <w:r w:rsidRPr="00A1453D">
        <w:rPr>
          <w:lang w:val="bg-BG"/>
        </w:rPr>
        <w:t>":</w:t>
      </w:r>
    </w:p>
    <w:p w14:paraId="23FB37B0" w14:textId="77777777" w:rsidR="00B74603" w:rsidRDefault="00B03782" w:rsidP="00B74603">
      <w:pPr>
        <w:pStyle w:val="ListParagraph"/>
        <w:spacing w:before="120" w:after="60"/>
        <w:ind w:left="360"/>
        <w:rPr>
          <w:noProof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56B98C72" wp14:editId="50413B9E">
            <wp:extent cx="3822700" cy="2072143"/>
            <wp:effectExtent l="171450" t="171450" r="368300" b="366395"/>
            <wp:docPr id="194" name="Picture 19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713" t="14989" b="6238"/>
                    <a:stretch/>
                  </pic:blipFill>
                  <pic:spPr bwMode="auto">
                    <a:xfrm>
                      <a:off x="0" y="0"/>
                      <a:ext cx="3837588" cy="20802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3E3220" w14:textId="77777777" w:rsidR="0090594E" w:rsidRPr="00EB4332" w:rsidRDefault="0090594E" w:rsidP="0090594E">
      <w:pPr>
        <w:pStyle w:val="Heading2"/>
        <w:rPr>
          <w:lang w:val="bg-BG"/>
        </w:rPr>
      </w:pPr>
      <w:r w:rsidRPr="00EB4332">
        <w:rPr>
          <w:lang w:val="bg-BG"/>
        </w:rPr>
        <w:t>Познай паролата</w:t>
      </w:r>
    </w:p>
    <w:p w14:paraId="6F15DED2" w14:textId="77777777" w:rsidR="0090594E" w:rsidRPr="00E5218E" w:rsidRDefault="0090594E" w:rsidP="0090594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p w14:paraId="35121F64" w14:textId="77777777" w:rsidR="0090594E" w:rsidRPr="00E5218E" w:rsidRDefault="0090594E" w:rsidP="0090594E">
      <w:pPr>
        <w:pStyle w:val="Heading3"/>
        <w:rPr>
          <w:lang w:val="bg-BG"/>
        </w:rPr>
      </w:pPr>
      <w:r w:rsidRPr="00E5218E">
        <w:rPr>
          <w:lang w:val="bg-BG"/>
        </w:rPr>
        <w:lastRenderedPageBreak/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90594E" w:rsidRPr="00E5218E" w14:paraId="4E393DCB" w14:textId="77777777" w:rsidTr="00BD7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34B17F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42E35A5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0E7063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6FFA4E3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96B1E6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033A76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8A94AEB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51ABFDE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6A0B6FC0" w14:textId="77777777" w:rsidTr="00BD78ED">
        <w:tc>
          <w:tcPr>
            <w:tcW w:w="1017" w:type="dxa"/>
          </w:tcPr>
          <w:p w14:paraId="050486A4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19ADF8A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4228E58D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35FB259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7EDEFE9A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4BDA62D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140EA68D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11183DE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3842094F" w14:textId="77777777" w:rsidR="0090594E" w:rsidRDefault="0090594E" w:rsidP="0090594E">
      <w:pPr>
        <w:pStyle w:val="Code"/>
        <w:rPr>
          <w:lang w:val="bg-BG"/>
        </w:rPr>
      </w:pPr>
    </w:p>
    <w:p w14:paraId="33E654F3" w14:textId="4FCAF5BC" w:rsidR="0090594E" w:rsidRPr="00EB4332" w:rsidRDefault="0090594E" w:rsidP="0090594E">
      <w:pPr>
        <w:pStyle w:val="Heading2"/>
        <w:rPr>
          <w:lang w:val="bg-BG"/>
        </w:rPr>
      </w:pPr>
      <w:r w:rsidRPr="00EB4332">
        <w:rPr>
          <w:lang w:val="bg-BG"/>
        </w:rPr>
        <w:t>Число от 100 до 200</w:t>
      </w:r>
    </w:p>
    <w:p w14:paraId="2655B5E9" w14:textId="77777777" w:rsidR="0090594E" w:rsidRDefault="0090594E" w:rsidP="0090594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>
        <w:rPr>
          <w:lang w:val="bg-BG"/>
        </w:rPr>
        <w:t>Ако числото е:</w:t>
      </w:r>
    </w:p>
    <w:p w14:paraId="413077FF" w14:textId="77777777" w:rsidR="0090594E" w:rsidRPr="004D1586" w:rsidRDefault="0090594E" w:rsidP="008356C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7B784EFE" w14:textId="77777777" w:rsidR="0090594E" w:rsidRPr="004D1586" w:rsidRDefault="0090594E" w:rsidP="008356C7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517B72EA" w14:textId="77777777" w:rsidR="0090594E" w:rsidRPr="004D1586" w:rsidRDefault="0090594E" w:rsidP="008356C7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p w14:paraId="07F4529A" w14:textId="77777777" w:rsidR="0090594E" w:rsidRPr="004D1586" w:rsidRDefault="0090594E" w:rsidP="0090594E">
      <w:pPr>
        <w:pStyle w:val="ListParagraph"/>
        <w:rPr>
          <w:lang w:val="bg-BG"/>
        </w:rPr>
      </w:pPr>
    </w:p>
    <w:p w14:paraId="43119E62" w14:textId="77777777" w:rsidR="0090594E" w:rsidRPr="00E5218E" w:rsidRDefault="0090594E" w:rsidP="0090594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90594E" w:rsidRPr="00E5218E" w14:paraId="7783F4DC" w14:textId="77777777" w:rsidTr="00BD7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5F78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182605C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B7A5CB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6006B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0BEE1CCF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D3D697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1DC2AD6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76640E4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2F733E0A" w14:textId="77777777" w:rsidTr="00BD78ED">
        <w:tc>
          <w:tcPr>
            <w:tcW w:w="736" w:type="dxa"/>
          </w:tcPr>
          <w:p w14:paraId="1C5588A5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1867EB00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5AF164C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F73D66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0FFB391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3C9E253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2FC621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074CFC2F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149D1E31" w14:textId="77777777" w:rsidR="0090594E" w:rsidRPr="0090594E" w:rsidRDefault="0090594E" w:rsidP="0090594E">
      <w:pPr>
        <w:pStyle w:val="Heading2"/>
        <w:rPr>
          <w:lang w:val="bg-BG"/>
        </w:rPr>
      </w:pPr>
      <w:bookmarkStart w:id="0" w:name="_Hlk82728359"/>
      <w:r w:rsidRPr="0090594E">
        <w:rPr>
          <w:lang w:val="bg-BG"/>
        </w:rPr>
        <w:t>Информация за скоростта</w:t>
      </w:r>
    </w:p>
    <w:p w14:paraId="6A9BF505" w14:textId="77777777" w:rsidR="0090594E" w:rsidRDefault="0090594E" w:rsidP="0090594E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7C13BBFF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Pr="00175320">
        <w:rPr>
          <w:rFonts w:ascii="Consolas" w:hAnsi="Consolas"/>
          <w:b/>
          <w:bCs/>
        </w:rPr>
        <w:t>"</w:t>
      </w:r>
    </w:p>
    <w:p w14:paraId="1C201728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16251434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Pr="00175320">
        <w:rPr>
          <w:rFonts w:ascii="Consolas" w:hAnsi="Consolas"/>
          <w:b/>
          <w:bCs/>
        </w:rPr>
        <w:t>"</w:t>
      </w:r>
    </w:p>
    <w:p w14:paraId="2784CAFC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proofErr w:type="spellStart"/>
      <w:r w:rsidRPr="00175320">
        <w:rPr>
          <w:rFonts w:ascii="Consolas" w:hAnsi="Consolas"/>
          <w:b/>
          <w:noProof/>
        </w:rPr>
        <w:t>ultra fast</w:t>
      </w:r>
      <w:proofErr w:type="spellEnd"/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2C6BF2F3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Pr="00175320">
        <w:rPr>
          <w:rFonts w:ascii="Consolas" w:hAnsi="Consolas"/>
          <w:b/>
          <w:bCs/>
        </w:rPr>
        <w:t>"</w:t>
      </w:r>
    </w:p>
    <w:p w14:paraId="4454201B" w14:textId="77777777" w:rsidR="0090594E" w:rsidRPr="000C73FA" w:rsidRDefault="0090594E" w:rsidP="0090594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90594E" w:rsidRPr="000C73FA" w14:paraId="4559B168" w14:textId="77777777" w:rsidTr="00BD7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A607EC0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2EB8EE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D4FC44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2DEB53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4D9CF47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F18C4B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79FE73E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C773919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D64C6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C3EAAF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0B32B15C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CADD3B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95ECD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AC984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90594E" w:rsidRPr="000C73FA" w14:paraId="42A9A16F" w14:textId="77777777" w:rsidTr="00BD78ED">
        <w:tc>
          <w:tcPr>
            <w:tcW w:w="736" w:type="dxa"/>
          </w:tcPr>
          <w:p w14:paraId="1CF7BAAD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66C134CB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13478F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7ACFD70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128365EA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E98CA3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BC51FC1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54602772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D635D5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FDBD1B2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6F085EAC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2F24D17D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32857C8E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46082CC0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  <w:bookmarkEnd w:id="0"/>
    </w:tbl>
    <w:p w14:paraId="2657E29B" w14:textId="77777777" w:rsidR="0090594E" w:rsidRDefault="0090594E" w:rsidP="0090594E">
      <w:pPr>
        <w:pStyle w:val="Code"/>
        <w:rPr>
          <w:lang w:val="bg-BG"/>
        </w:rPr>
      </w:pPr>
    </w:p>
    <w:p w14:paraId="320D6414" w14:textId="77777777" w:rsidR="0090594E" w:rsidRPr="00EB4332" w:rsidRDefault="0090594E" w:rsidP="0090594E">
      <w:pPr>
        <w:pStyle w:val="Heading2"/>
        <w:rPr>
          <w:lang w:val="bg-BG"/>
        </w:rPr>
      </w:pPr>
      <w:r w:rsidRPr="00EB4332">
        <w:rPr>
          <w:lang w:val="bg-BG"/>
        </w:rPr>
        <w:t>Лица на фигури</w:t>
      </w:r>
    </w:p>
    <w:p w14:paraId="46C515F4" w14:textId="77777777" w:rsidR="0090594E" w:rsidRDefault="0090594E" w:rsidP="0090594E">
      <w:pPr>
        <w:spacing w:before="40" w:after="40"/>
      </w:pPr>
      <w:bookmarkStart w:id="1" w:name="_Hlk8272837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11E7FE72" w14:textId="77777777" w:rsidR="0090594E" w:rsidRDefault="0090594E" w:rsidP="008356C7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 (</w:t>
      </w:r>
      <w:r w:rsidRPr="00E5218E">
        <w:rPr>
          <w:rStyle w:val="CodeChar"/>
        </w:rPr>
        <w:t>squar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0C1915DD" w14:textId="77777777" w:rsidR="0090594E" w:rsidRDefault="0090594E" w:rsidP="008356C7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 (</w:t>
      </w:r>
      <w:r w:rsidRPr="00E5218E">
        <w:rPr>
          <w:rStyle w:val="CodeChar"/>
        </w:rPr>
        <w:t>rect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39686679" w14:textId="77777777" w:rsidR="0090594E" w:rsidRDefault="0090594E" w:rsidP="008356C7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 (</w:t>
      </w:r>
      <w:r w:rsidRPr="00E5218E">
        <w:rPr>
          <w:rStyle w:val="CodeChar"/>
        </w:rPr>
        <w:t>circ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753009B8" w14:textId="77777777" w:rsidR="0090594E" w:rsidRPr="00175320" w:rsidRDefault="0090594E" w:rsidP="008356C7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lastRenderedPageBreak/>
        <w:t xml:space="preserve">Ако фигурата е </w:t>
      </w:r>
      <w:r w:rsidRPr="00175320">
        <w:rPr>
          <w:b/>
          <w:lang w:val="bg-BG"/>
        </w:rPr>
        <w:t>триъгълник (</w:t>
      </w:r>
      <w:r w:rsidRPr="00E5218E">
        <w:rPr>
          <w:rStyle w:val="CodeChar"/>
        </w:rPr>
        <w:t>tri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4EF1C8E9" w14:textId="77777777" w:rsidR="0090594E" w:rsidRPr="00E5218E" w:rsidRDefault="0090594E" w:rsidP="0090594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>
        <w:rPr>
          <w:b/>
          <w:lang w:val="bg-BG"/>
        </w:rPr>
        <w:t>запетая</w:t>
      </w:r>
      <w:r w:rsidRPr="00E5218E">
        <w:t xml:space="preserve">. </w:t>
      </w:r>
    </w:p>
    <w:p w14:paraId="2CB5703B" w14:textId="77777777" w:rsidR="0090594E" w:rsidRPr="00E5218E" w:rsidRDefault="0090594E" w:rsidP="0090594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90594E" w:rsidRPr="00E5218E" w14:paraId="7056AC35" w14:textId="77777777" w:rsidTr="00BD7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79F5C4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47A2F4C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94E42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801D46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3D851F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28E81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45C1DBC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CED804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5FDCFE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EADE00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0F77572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286B9E23" w14:textId="77777777" w:rsidTr="00BD78ED">
        <w:tc>
          <w:tcPr>
            <w:tcW w:w="1017" w:type="dxa"/>
          </w:tcPr>
          <w:p w14:paraId="48196CE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1274D416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14:paraId="26F8F981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3888957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6ADADAA2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690261F9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14:paraId="1B7587AB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14:paraId="06E2686B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6CC7450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5C96F7A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26A8A72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2F214DF3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BB82165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51E5E96C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7C38A3E1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14:paraId="23F3F22A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14:paraId="609DFFCF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45.000</w:t>
            </w:r>
          </w:p>
        </w:tc>
      </w:tr>
      <w:bookmarkEnd w:id="1"/>
    </w:tbl>
    <w:p w14:paraId="00C8819A" w14:textId="77777777" w:rsidR="00B03782" w:rsidRPr="00B03782" w:rsidRDefault="00B03782" w:rsidP="00B03782">
      <w:pPr>
        <w:rPr>
          <w:lang w:val="bg-BG"/>
        </w:rPr>
      </w:pPr>
    </w:p>
    <w:p w14:paraId="2720B296" w14:textId="77777777" w:rsidR="00B03782" w:rsidRPr="00B03782" w:rsidRDefault="00B03782" w:rsidP="00B03782">
      <w:pPr>
        <w:rPr>
          <w:lang w:val="bg-BG"/>
        </w:rPr>
      </w:pPr>
    </w:p>
    <w:p w14:paraId="592EBD29" w14:textId="51658AA2" w:rsidR="00640502" w:rsidRPr="00B03782" w:rsidRDefault="00640502" w:rsidP="00B03782">
      <w:pPr>
        <w:rPr>
          <w:lang w:val="bg-BG"/>
        </w:rPr>
      </w:pPr>
    </w:p>
    <w:sectPr w:rsidR="00640502" w:rsidRPr="00B0378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76EA13" w14:textId="77777777" w:rsidR="00C14484" w:rsidRDefault="00C14484" w:rsidP="008068A2">
      <w:pPr>
        <w:spacing w:after="0" w:line="240" w:lineRule="auto"/>
      </w:pPr>
      <w:r>
        <w:separator/>
      </w:r>
    </w:p>
  </w:endnote>
  <w:endnote w:type="continuationSeparator" w:id="0">
    <w:p w14:paraId="62DE5DE2" w14:textId="77777777" w:rsidR="00C14484" w:rsidRDefault="00C144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(Light">
    <w:altName w:val="Calibri"/>
    <w:panose1 w:val="020B0604020202020204"/>
    <w:charset w:val="00"/>
    <w:family w:val="roman"/>
    <w:notTrueType/>
    <w:pitch w:val="default"/>
  </w:font>
  <w:font w:name="Calibri (Bold)">
    <w:altName w:val="Calibri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5B6A8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08A7D3" w14:textId="77777777" w:rsidR="00C14484" w:rsidRDefault="00C14484" w:rsidP="008068A2">
      <w:pPr>
        <w:spacing w:after="0" w:line="240" w:lineRule="auto"/>
      </w:pPr>
      <w:r>
        <w:separator/>
      </w:r>
    </w:p>
  </w:footnote>
  <w:footnote w:type="continuationSeparator" w:id="0">
    <w:p w14:paraId="46AB8DBC" w14:textId="77777777" w:rsidR="00C14484" w:rsidRDefault="00C144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3148"/>
    <w:multiLevelType w:val="hybridMultilevel"/>
    <w:tmpl w:val="F1108C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181982">
    <w:abstractNumId w:val="1"/>
  </w:num>
  <w:num w:numId="2" w16cid:durableId="181444622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339625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67073662">
    <w:abstractNumId w:val="4"/>
  </w:num>
  <w:num w:numId="5" w16cid:durableId="5986004">
    <w:abstractNumId w:val="6"/>
  </w:num>
  <w:num w:numId="6" w16cid:durableId="1426147060">
    <w:abstractNumId w:val="3"/>
  </w:num>
  <w:num w:numId="7" w16cid:durableId="77235868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A0NTW0MDYDMpV0lIJTi4sz8/NACgxrAcPd+L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7B0"/>
    <w:rsid w:val="002819B5"/>
    <w:rsid w:val="002853F4"/>
    <w:rsid w:val="002A2D2D"/>
    <w:rsid w:val="002A46FC"/>
    <w:rsid w:val="002C539D"/>
    <w:rsid w:val="002C71C6"/>
    <w:rsid w:val="002D07CA"/>
    <w:rsid w:val="002D2AF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C443B"/>
    <w:rsid w:val="004D03E1"/>
    <w:rsid w:val="004D29A9"/>
    <w:rsid w:val="004D6634"/>
    <w:rsid w:val="004E0D4F"/>
    <w:rsid w:val="004E4C1E"/>
    <w:rsid w:val="0050017E"/>
    <w:rsid w:val="00502ED7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189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B1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68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6C7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94E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53D"/>
    <w:rsid w:val="00A3175F"/>
    <w:rsid w:val="00A3207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66E"/>
    <w:rsid w:val="00AE05D3"/>
    <w:rsid w:val="00AE355A"/>
    <w:rsid w:val="00B03782"/>
    <w:rsid w:val="00B06479"/>
    <w:rsid w:val="00B148DD"/>
    <w:rsid w:val="00B2472A"/>
    <w:rsid w:val="00B567F6"/>
    <w:rsid w:val="00B56DF3"/>
    <w:rsid w:val="00B57A5C"/>
    <w:rsid w:val="00B6185B"/>
    <w:rsid w:val="00B638EB"/>
    <w:rsid w:val="00B63DED"/>
    <w:rsid w:val="00B74603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48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FF7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31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30805AA-5CCE-4414-BACC-19FCBB4D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05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3</cp:revision>
  <cp:lastPrinted>2015-10-26T22:35:00Z</cp:lastPrinted>
  <dcterms:created xsi:type="dcterms:W3CDTF">2019-11-12T12:29:00Z</dcterms:created>
  <dcterms:modified xsi:type="dcterms:W3CDTF">2024-09-06T21:21:00Z</dcterms:modified>
  <cp:category>programming;education;software engineering;software development</cp:category>
</cp:coreProperties>
</file>